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340283" w:rsidRPr="00162A64" w14:paraId="79A2742A" w14:textId="77777777">
        <w:trPr>
          <w:trHeight w:val="20"/>
          <w:jc w:val="center"/>
        </w:trPr>
        <w:tc>
          <w:tcPr>
            <w:tcW w:w="1186" w:type="pct"/>
          </w:tcPr>
          <w:p w14:paraId="2C5447E5" w14:textId="77777777" w:rsidR="00340283" w:rsidRPr="00162A64" w:rsidRDefault="00EA406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3856EBD7" w14:textId="77777777" w:rsidR="00340283" w:rsidRPr="00162A64" w:rsidRDefault="004A6165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="00EA4068" w:rsidRPr="00162A64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Asian Journal of Advances in Research</w:t>
              </w:r>
            </w:hyperlink>
          </w:p>
        </w:tc>
      </w:tr>
      <w:tr w:rsidR="00340283" w:rsidRPr="00162A64" w14:paraId="1BE0D8EB" w14:textId="77777777">
        <w:trPr>
          <w:trHeight w:val="20"/>
          <w:jc w:val="center"/>
        </w:trPr>
        <w:tc>
          <w:tcPr>
            <w:tcW w:w="1186" w:type="pct"/>
          </w:tcPr>
          <w:p w14:paraId="684F6006" w14:textId="77777777" w:rsidR="00340283" w:rsidRPr="00162A64" w:rsidRDefault="00EA406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4823AE41" w14:textId="77777777" w:rsidR="00340283" w:rsidRPr="00162A64" w:rsidRDefault="00E1292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AIR_6004</w:t>
            </w:r>
          </w:p>
        </w:tc>
      </w:tr>
      <w:tr w:rsidR="00340283" w:rsidRPr="00162A64" w14:paraId="414BCDE4" w14:textId="77777777">
        <w:trPr>
          <w:trHeight w:val="20"/>
          <w:jc w:val="center"/>
        </w:trPr>
        <w:tc>
          <w:tcPr>
            <w:tcW w:w="1186" w:type="pct"/>
          </w:tcPr>
          <w:p w14:paraId="1BEE7907" w14:textId="77777777" w:rsidR="00340283" w:rsidRPr="00162A64" w:rsidRDefault="00EA406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26A5CA3A" w14:textId="77777777" w:rsidR="00340283" w:rsidRPr="00162A64" w:rsidRDefault="00762EA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sz w:val="20"/>
                <w:szCs w:val="20"/>
                <w:lang w:val="en-GB"/>
              </w:rPr>
              <w:t>Toward Precision Antimicrobial Medicine: Converging Phage Therapy, CRISPR, Nanotechnology, and Artificial Intelligence Against Antimicrobial Resistance</w:t>
            </w:r>
          </w:p>
        </w:tc>
      </w:tr>
      <w:tr w:rsidR="00340283" w:rsidRPr="00162A64" w14:paraId="2D262D28" w14:textId="77777777">
        <w:trPr>
          <w:trHeight w:val="20"/>
          <w:jc w:val="center"/>
        </w:trPr>
        <w:tc>
          <w:tcPr>
            <w:tcW w:w="1186" w:type="pct"/>
          </w:tcPr>
          <w:p w14:paraId="14266DDC" w14:textId="77777777" w:rsidR="00340283" w:rsidRPr="00162A64" w:rsidRDefault="00EA406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21515615" w14:textId="77777777" w:rsidR="00340283" w:rsidRPr="00162A64" w:rsidRDefault="00EA40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48603035" w14:textId="77777777" w:rsidR="00340283" w:rsidRPr="00162A64" w:rsidRDefault="003402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2C9F3172" w14:textId="77777777" w:rsidR="00340283" w:rsidRPr="00162A64" w:rsidRDefault="0034028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E1D971B" w14:textId="77777777" w:rsidR="00340283" w:rsidRPr="00162A64" w:rsidRDefault="00340283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403AA4D9" w14:textId="77777777" w:rsidR="00340283" w:rsidRPr="00162A64" w:rsidRDefault="00EA4068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162A64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</w:p>
    <w:p w14:paraId="24D301F5" w14:textId="77777777" w:rsidR="00340283" w:rsidRPr="00162A64" w:rsidRDefault="00340283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p w14:paraId="4DFEE7C6" w14:textId="77777777" w:rsidR="00340283" w:rsidRPr="00162A64" w:rsidRDefault="00340283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340283" w:rsidRPr="00162A64" w14:paraId="617D9A8D" w14:textId="77777777">
        <w:trPr>
          <w:trHeight w:val="20"/>
          <w:jc w:val="center"/>
        </w:trPr>
        <w:tc>
          <w:tcPr>
            <w:tcW w:w="1666" w:type="pct"/>
            <w:noWrap/>
          </w:tcPr>
          <w:p w14:paraId="470E739E" w14:textId="77777777" w:rsidR="00340283" w:rsidRPr="00162A64" w:rsidRDefault="00340283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10764254" w14:textId="77777777" w:rsidR="00340283" w:rsidRPr="00162A64" w:rsidRDefault="00EA4068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23DB4066" w14:textId="77777777" w:rsidR="00340283" w:rsidRPr="00162A64" w:rsidRDefault="00EA4068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162A6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162A64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2D423F28" w14:textId="77777777" w:rsidR="00340283" w:rsidRPr="00162A64" w:rsidRDefault="0034028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40283" w:rsidRPr="00162A64" w14:paraId="0EF7B6F0" w14:textId="77777777">
        <w:trPr>
          <w:trHeight w:val="20"/>
          <w:jc w:val="center"/>
        </w:trPr>
        <w:tc>
          <w:tcPr>
            <w:tcW w:w="1666" w:type="pct"/>
            <w:noWrap/>
          </w:tcPr>
          <w:p w14:paraId="2A9EF5D4" w14:textId="77777777" w:rsidR="00340283" w:rsidRPr="00162A64" w:rsidRDefault="00EA406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2F49A15B" w14:textId="77777777" w:rsidR="00340283" w:rsidRPr="00162A64" w:rsidRDefault="00340283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36BFE3A5" w14:textId="5578C359" w:rsidR="00340283" w:rsidRPr="00162A64" w:rsidRDefault="00E67BEB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sz w:val="20"/>
                <w:szCs w:val="20"/>
                <w:lang w:val="en-GB"/>
              </w:rPr>
              <w:t>This manuscript synthesizes the convergence of phage therapy, CRISPR, nanotechnology, and AI as a unified front against drug-resistant infections. The authors move beyond isolated views of these technologies to show how their integration addresses antibiotic failures like biofilm penetration and poor host specificity. By framing a clear "precision antimicrobial medicine" model while considering global equity and regulation, the review provides an essential roadmap for future infectious disease management.</w:t>
            </w:r>
          </w:p>
        </w:tc>
        <w:tc>
          <w:tcPr>
            <w:tcW w:w="1667" w:type="pct"/>
          </w:tcPr>
          <w:p w14:paraId="3599B792" w14:textId="77777777" w:rsidR="00340283" w:rsidRPr="00162A64" w:rsidRDefault="0034028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  <w:p w14:paraId="35F22FEA" w14:textId="77777777" w:rsidR="0024215F" w:rsidRPr="00162A64" w:rsidRDefault="0024215F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  <w:p w14:paraId="7A8D04A2" w14:textId="3805CDF6" w:rsidR="0024215F" w:rsidRPr="00162A64" w:rsidRDefault="0024215F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5031C0DF" w14:textId="77777777" w:rsidR="00340283" w:rsidRPr="00162A64" w:rsidRDefault="00340283">
      <w:pPr>
        <w:rPr>
          <w:rFonts w:ascii="Arial" w:hAnsi="Arial" w:cs="Arial"/>
          <w:sz w:val="20"/>
          <w:szCs w:val="20"/>
          <w:lang w:val="en-GB"/>
        </w:rPr>
      </w:pPr>
    </w:p>
    <w:p w14:paraId="1FC100E2" w14:textId="77777777" w:rsidR="00340283" w:rsidRPr="00162A64" w:rsidRDefault="00340283">
      <w:pPr>
        <w:rPr>
          <w:rFonts w:ascii="Arial" w:hAnsi="Arial" w:cs="Arial"/>
          <w:sz w:val="20"/>
          <w:szCs w:val="20"/>
          <w:lang w:val="en-GB"/>
        </w:rPr>
      </w:pPr>
    </w:p>
    <w:p w14:paraId="4A4B97B9" w14:textId="77777777" w:rsidR="00340283" w:rsidRPr="00162A64" w:rsidRDefault="00EA4068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162A64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1 (Objective Publication)</w:t>
      </w:r>
    </w:p>
    <w:p w14:paraId="510861D5" w14:textId="77777777" w:rsidR="00340283" w:rsidRPr="00162A64" w:rsidRDefault="00340283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340283" w:rsidRPr="00162A64" w14:paraId="5B93D959" w14:textId="77777777">
        <w:trPr>
          <w:trHeight w:val="20"/>
          <w:jc w:val="center"/>
        </w:trPr>
        <w:tc>
          <w:tcPr>
            <w:tcW w:w="1666" w:type="pct"/>
            <w:noWrap/>
          </w:tcPr>
          <w:p w14:paraId="499E091C" w14:textId="77777777" w:rsidR="00340283" w:rsidRPr="00162A64" w:rsidRDefault="00340283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ED0641E" w14:textId="77777777" w:rsidR="00340283" w:rsidRPr="00162A64" w:rsidRDefault="00EA4068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</w:tcPr>
          <w:p w14:paraId="2B9DB0C9" w14:textId="77777777" w:rsidR="00340283" w:rsidRPr="00162A64" w:rsidRDefault="00EA4068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A6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162A64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340283" w:rsidRPr="00162A64" w14:paraId="0EFC25C3" w14:textId="77777777">
        <w:trPr>
          <w:trHeight w:val="20"/>
          <w:jc w:val="center"/>
        </w:trPr>
        <w:tc>
          <w:tcPr>
            <w:tcW w:w="1666" w:type="pct"/>
            <w:noWrap/>
          </w:tcPr>
          <w:p w14:paraId="52060C5D" w14:textId="77777777" w:rsidR="00340283" w:rsidRPr="00162A64" w:rsidRDefault="00EA406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4D152E3E" w14:textId="77777777" w:rsidR="00340283" w:rsidRPr="00162A64" w:rsidRDefault="00EA406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09BCDED" w14:textId="77777777" w:rsidR="00340283" w:rsidRPr="00162A64" w:rsidRDefault="00EA4068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3437C8ED" w14:textId="14EB0DD8" w:rsidR="00340283" w:rsidRPr="00162A64" w:rsidRDefault="00E67B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5B23FF0B" w14:textId="51BB3274" w:rsidR="00340283" w:rsidRPr="00162A64" w:rsidRDefault="0034028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6017952B" w14:textId="77777777">
        <w:trPr>
          <w:trHeight w:val="20"/>
          <w:jc w:val="center"/>
        </w:trPr>
        <w:tc>
          <w:tcPr>
            <w:tcW w:w="1666" w:type="pct"/>
            <w:noWrap/>
          </w:tcPr>
          <w:p w14:paraId="7A41585E" w14:textId="7777777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37E806A2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B5351B0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671A8CD" w14:textId="187EC926" w:rsidR="00AA69CE" w:rsidRPr="00162A64" w:rsidRDefault="00AA69CE" w:rsidP="00AA69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71658E78" w14:textId="158B6F0D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2637CC32" w14:textId="77777777">
        <w:trPr>
          <w:trHeight w:val="20"/>
          <w:jc w:val="center"/>
        </w:trPr>
        <w:tc>
          <w:tcPr>
            <w:tcW w:w="1666" w:type="pct"/>
            <w:noWrap/>
          </w:tcPr>
          <w:p w14:paraId="03C26AF7" w14:textId="7777777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548E3F20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0188DB5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90145D9" w14:textId="52F77AB0" w:rsidR="00AA69CE" w:rsidRPr="00162A64" w:rsidRDefault="00AA69CE" w:rsidP="00AA69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40E181A7" w14:textId="212FF036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79AE2828" w14:textId="77777777">
        <w:trPr>
          <w:trHeight w:val="20"/>
          <w:jc w:val="center"/>
        </w:trPr>
        <w:tc>
          <w:tcPr>
            <w:tcW w:w="1666" w:type="pct"/>
            <w:noWrap/>
          </w:tcPr>
          <w:p w14:paraId="45A15C8D" w14:textId="7777777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5A686483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1E4E6E1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57A3827" w14:textId="7B2AA181" w:rsidR="00AA69CE" w:rsidRPr="00162A64" w:rsidRDefault="00AA69CE" w:rsidP="00AA69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6CC91817" w14:textId="471EFAB8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0D23758C" w14:textId="77777777">
        <w:trPr>
          <w:trHeight w:val="20"/>
          <w:jc w:val="center"/>
        </w:trPr>
        <w:tc>
          <w:tcPr>
            <w:tcW w:w="1666" w:type="pct"/>
            <w:noWrap/>
          </w:tcPr>
          <w:p w14:paraId="294785D6" w14:textId="7777777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objectives clearly stated?</w:t>
            </w:r>
          </w:p>
          <w:p w14:paraId="37E62D99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4700BAB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97C64BB" w14:textId="2D82BD76" w:rsidR="00AA69CE" w:rsidRPr="00162A64" w:rsidRDefault="00AA69CE" w:rsidP="00AA69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243129F6" w14:textId="0A853A0A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30F0E9AB" w14:textId="77777777">
        <w:trPr>
          <w:trHeight w:val="20"/>
          <w:jc w:val="center"/>
        </w:trPr>
        <w:tc>
          <w:tcPr>
            <w:tcW w:w="1666" w:type="pct"/>
            <w:noWrap/>
          </w:tcPr>
          <w:p w14:paraId="246131A9" w14:textId="7777777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?</w:t>
            </w:r>
          </w:p>
          <w:p w14:paraId="3FBAE3E8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FC60801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B2E0E90" w14:textId="0BAB2B6A" w:rsidR="00AA69CE" w:rsidRPr="00162A64" w:rsidRDefault="00AA69CE" w:rsidP="00AA69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60F1A26C" w14:textId="34105944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17D9B2D9" w14:textId="77777777">
        <w:trPr>
          <w:trHeight w:val="20"/>
          <w:jc w:val="center"/>
        </w:trPr>
        <w:tc>
          <w:tcPr>
            <w:tcW w:w="1666" w:type="pct"/>
            <w:noWrap/>
          </w:tcPr>
          <w:p w14:paraId="25411632" w14:textId="7777777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literature review recent?</w:t>
            </w:r>
          </w:p>
          <w:p w14:paraId="4CFD442B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B2D14D1" w14:textId="7777777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 w:eastAsia="x-none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B845EAE" w14:textId="40AD494A" w:rsidR="00AA69CE" w:rsidRPr="00162A64" w:rsidRDefault="00AA69CE" w:rsidP="00AA69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2031215D" w14:textId="723D520D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35334518" w14:textId="77777777">
        <w:trPr>
          <w:trHeight w:val="20"/>
          <w:jc w:val="center"/>
        </w:trPr>
        <w:tc>
          <w:tcPr>
            <w:tcW w:w="1666" w:type="pct"/>
            <w:noWrap/>
          </w:tcPr>
          <w:p w14:paraId="15AEDBF1" w14:textId="7777777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 xml:space="preserve">8. Is the literature search methodology explained properly? </w:t>
            </w:r>
          </w:p>
          <w:p w14:paraId="70386D5C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FC86732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62BBDE9" w14:textId="52E1762C" w:rsidR="00AA69CE" w:rsidRPr="00162A64" w:rsidRDefault="00AA69CE" w:rsidP="00AA69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572157D4" w14:textId="3581C073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0A520996" w14:textId="77777777">
        <w:trPr>
          <w:trHeight w:val="20"/>
          <w:jc w:val="center"/>
        </w:trPr>
        <w:tc>
          <w:tcPr>
            <w:tcW w:w="1666" w:type="pct"/>
            <w:noWrap/>
          </w:tcPr>
          <w:p w14:paraId="0AEE84D6" w14:textId="7777777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9. Is the Critical analysis of literature done?</w:t>
            </w:r>
          </w:p>
          <w:p w14:paraId="7B6AB46B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798734B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3E8BD8FE" w14:textId="2E7F4B1B" w:rsidR="00AA69CE" w:rsidRPr="00162A64" w:rsidRDefault="00AA69CE" w:rsidP="00AA69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16104C76" w14:textId="4DC0BBD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3F568517" w14:textId="77777777">
        <w:trPr>
          <w:trHeight w:val="20"/>
          <w:jc w:val="center"/>
        </w:trPr>
        <w:tc>
          <w:tcPr>
            <w:tcW w:w="1666" w:type="pct"/>
            <w:noWrap/>
          </w:tcPr>
          <w:p w14:paraId="0846743F" w14:textId="77777777" w:rsidR="00AA69CE" w:rsidRPr="00162A64" w:rsidRDefault="00AA69CE" w:rsidP="00AA69C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162A64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162A64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162A64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11E64392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9BAF1BC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23D88DE5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5C84071" w14:textId="64710B78" w:rsidR="00AA69CE" w:rsidRPr="00162A64" w:rsidRDefault="00AA69CE" w:rsidP="00AA69C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2E5CF602" w14:textId="75F30C8E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6FE20B7C" w14:textId="77777777">
        <w:trPr>
          <w:trHeight w:val="20"/>
          <w:jc w:val="center"/>
        </w:trPr>
        <w:tc>
          <w:tcPr>
            <w:tcW w:w="1666" w:type="pct"/>
            <w:noWrap/>
          </w:tcPr>
          <w:p w14:paraId="753C9F70" w14:textId="77777777" w:rsidR="00AA69CE" w:rsidRPr="00162A64" w:rsidRDefault="00AA69CE" w:rsidP="00AA69C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31BD94F5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14:paraId="51084BDA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652C3A9" w14:textId="5FD1F16E" w:rsidR="00AA69CE" w:rsidRPr="00162A64" w:rsidRDefault="00AA69CE" w:rsidP="00AA69C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5</w:t>
            </w:r>
          </w:p>
        </w:tc>
        <w:tc>
          <w:tcPr>
            <w:tcW w:w="1667" w:type="pct"/>
          </w:tcPr>
          <w:p w14:paraId="7028FF96" w14:textId="0835A18B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48710077" w14:textId="77777777">
        <w:trPr>
          <w:trHeight w:val="20"/>
          <w:jc w:val="center"/>
        </w:trPr>
        <w:tc>
          <w:tcPr>
            <w:tcW w:w="1666" w:type="pct"/>
            <w:noWrap/>
          </w:tcPr>
          <w:p w14:paraId="4DDF86C3" w14:textId="77777777" w:rsidR="00AA69CE" w:rsidRPr="00162A64" w:rsidRDefault="00AA69CE" w:rsidP="00AA69C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1341C447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D139EAC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4BB263E" w14:textId="1427E5F3" w:rsidR="00AA69CE" w:rsidRPr="00162A64" w:rsidRDefault="00AA69CE" w:rsidP="00AA69C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2AB6F8BC" w14:textId="0C831203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457E31EA" w14:textId="77777777">
        <w:trPr>
          <w:trHeight w:val="20"/>
          <w:jc w:val="center"/>
        </w:trPr>
        <w:tc>
          <w:tcPr>
            <w:tcW w:w="1666" w:type="pct"/>
            <w:noWrap/>
          </w:tcPr>
          <w:p w14:paraId="322BA99A" w14:textId="77777777" w:rsidR="00AA69CE" w:rsidRPr="00162A64" w:rsidRDefault="00AA69CE" w:rsidP="00AA69C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162A64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501640A7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0BB19FE" w14:textId="77777777" w:rsidR="00AA69CE" w:rsidRPr="00162A64" w:rsidRDefault="00AA69CE" w:rsidP="00AA69CE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4E0D827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60D11075" w14:textId="59AD5EB6" w:rsidR="00AA69CE" w:rsidRPr="00162A64" w:rsidRDefault="00AA69CE" w:rsidP="00AA69C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4F713800" w14:textId="1B56BFA1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40283" w:rsidRPr="00162A64" w14:paraId="243E29D7" w14:textId="77777777">
        <w:trPr>
          <w:trHeight w:val="20"/>
          <w:jc w:val="center"/>
        </w:trPr>
        <w:tc>
          <w:tcPr>
            <w:tcW w:w="1666" w:type="pct"/>
            <w:noWrap/>
          </w:tcPr>
          <w:p w14:paraId="154DB6A7" w14:textId="77777777" w:rsidR="00340283" w:rsidRPr="00162A64" w:rsidRDefault="00EA406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6164D392" w14:textId="77777777" w:rsidR="00340283" w:rsidRPr="00162A64" w:rsidRDefault="00EA406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4157D00" w14:textId="77777777" w:rsidR="00340283" w:rsidRPr="00162A64" w:rsidRDefault="00EA406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77695797" w14:textId="77777777" w:rsidR="00340283" w:rsidRPr="00162A64" w:rsidRDefault="00EA40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1F523FF5" w14:textId="6B17583D" w:rsidR="00340283" w:rsidRPr="00162A64" w:rsidRDefault="00E67BE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316C5679" w14:textId="6A02425A" w:rsidR="00340283" w:rsidRPr="00162A64" w:rsidRDefault="0034028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7FD7D453" w14:textId="77777777" w:rsidR="00340283" w:rsidRPr="00162A64" w:rsidRDefault="0034028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15F96F56" w14:textId="77777777" w:rsidR="00340283" w:rsidRPr="00162A64" w:rsidRDefault="0034028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1D310166" w14:textId="77777777" w:rsidR="00340283" w:rsidRPr="00162A64" w:rsidRDefault="00EA4068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162A64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7C0F60A5" w14:textId="77777777" w:rsidR="00340283" w:rsidRPr="00162A64" w:rsidRDefault="00340283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340283" w:rsidRPr="00162A64" w14:paraId="4AA026AA" w14:textId="77777777">
        <w:trPr>
          <w:trHeight w:val="20"/>
          <w:jc w:val="center"/>
        </w:trPr>
        <w:tc>
          <w:tcPr>
            <w:tcW w:w="1666" w:type="pct"/>
            <w:noWrap/>
          </w:tcPr>
          <w:p w14:paraId="74FB9BCA" w14:textId="77777777" w:rsidR="00340283" w:rsidRPr="00162A64" w:rsidRDefault="00340283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3948C57" w14:textId="77777777" w:rsidR="00340283" w:rsidRPr="00162A64" w:rsidRDefault="00EA4068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24D8DE77" w14:textId="77777777" w:rsidR="00340283" w:rsidRPr="00162A64" w:rsidRDefault="0034028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2EDB549F" w14:textId="77777777" w:rsidR="00340283" w:rsidRPr="00162A64" w:rsidRDefault="00EA4068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62A6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62A6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F4A25FD" w14:textId="77777777" w:rsidR="00340283" w:rsidRPr="00162A64" w:rsidRDefault="0034028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2823792A" w14:textId="77777777">
        <w:trPr>
          <w:trHeight w:val="20"/>
          <w:jc w:val="center"/>
        </w:trPr>
        <w:tc>
          <w:tcPr>
            <w:tcW w:w="1666" w:type="pct"/>
            <w:noWrap/>
          </w:tcPr>
          <w:p w14:paraId="7CF813BB" w14:textId="77777777" w:rsidR="00AA69CE" w:rsidRPr="00162A64" w:rsidRDefault="00AA69CE" w:rsidP="00AA69C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419F42E" w14:textId="77777777" w:rsidR="00AA69CE" w:rsidRPr="00162A64" w:rsidRDefault="00AA69CE" w:rsidP="00AA69C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2B95D4F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1C3D55F3" w14:textId="1E14742A" w:rsidR="00AA69CE" w:rsidRPr="00162A64" w:rsidRDefault="00AA69CE" w:rsidP="00AA69CE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sz w:val="20"/>
                <w:szCs w:val="20"/>
              </w:rPr>
              <w:t>YES. The title accurately reflects the multidisciplinary nature of the review and the specific technologies discussed.</w:t>
            </w:r>
          </w:p>
        </w:tc>
        <w:tc>
          <w:tcPr>
            <w:tcW w:w="1667" w:type="pct"/>
          </w:tcPr>
          <w:p w14:paraId="7817123C" w14:textId="73B85FBE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3424F492" w14:textId="77777777">
        <w:trPr>
          <w:trHeight w:val="20"/>
          <w:jc w:val="center"/>
        </w:trPr>
        <w:tc>
          <w:tcPr>
            <w:tcW w:w="1666" w:type="pct"/>
            <w:noWrap/>
          </w:tcPr>
          <w:p w14:paraId="73EC135A" w14:textId="7777777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42AF4E65" w14:textId="77777777" w:rsidR="00AA69CE" w:rsidRPr="00162A64" w:rsidRDefault="00AA69CE" w:rsidP="00AA69C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A5F4557" w14:textId="77777777" w:rsidR="00AA69CE" w:rsidRPr="00162A64" w:rsidRDefault="00AA69CE" w:rsidP="00AA69C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13F413D8" w14:textId="655608A0" w:rsidR="00AA69CE" w:rsidRPr="00162A64" w:rsidRDefault="00AA69CE" w:rsidP="00AA69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15A9F4E7" w14:textId="033DEF31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1B0A6F8A" w14:textId="77777777">
        <w:trPr>
          <w:trHeight w:val="20"/>
          <w:jc w:val="center"/>
        </w:trPr>
        <w:tc>
          <w:tcPr>
            <w:tcW w:w="1666" w:type="pct"/>
            <w:noWrap/>
          </w:tcPr>
          <w:p w14:paraId="08C756CA" w14:textId="77777777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162A6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62593D60" w14:textId="77777777" w:rsidR="00AA69CE" w:rsidRPr="00162A64" w:rsidRDefault="00AA69CE" w:rsidP="00AA69CE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14947C58" w14:textId="10A6CAA8" w:rsidR="00AA69CE" w:rsidRPr="00162A64" w:rsidRDefault="00AA69CE" w:rsidP="00AA69C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1F730819" w14:textId="7A0DE551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69CE" w:rsidRPr="00162A64" w14:paraId="5BB38BA9" w14:textId="77777777">
        <w:trPr>
          <w:trHeight w:val="20"/>
          <w:jc w:val="center"/>
        </w:trPr>
        <w:tc>
          <w:tcPr>
            <w:tcW w:w="1666" w:type="pct"/>
            <w:noWrap/>
          </w:tcPr>
          <w:p w14:paraId="7A65CD68" w14:textId="77777777" w:rsidR="00AA69CE" w:rsidRPr="00162A64" w:rsidRDefault="00AA69CE" w:rsidP="00AA69C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2E860B8A" w14:textId="77777777" w:rsidR="00AA69CE" w:rsidRPr="00162A64" w:rsidRDefault="00AA69CE" w:rsidP="00AA69C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775713E" w14:textId="77777777" w:rsidR="00AA69CE" w:rsidRPr="00162A64" w:rsidRDefault="00AA69CE" w:rsidP="00AA69C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667" w:type="pct"/>
          </w:tcPr>
          <w:p w14:paraId="1F8635A3" w14:textId="2F2A4328" w:rsidR="00AA69CE" w:rsidRPr="00162A64" w:rsidRDefault="00AA69CE" w:rsidP="00AA69C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7AC46715" w14:textId="02234F51" w:rsidR="00AA69CE" w:rsidRPr="00162A64" w:rsidRDefault="00AA69CE" w:rsidP="00AA69CE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40283" w:rsidRPr="00162A64" w14:paraId="34956612" w14:textId="77777777">
        <w:trPr>
          <w:trHeight w:val="20"/>
          <w:jc w:val="center"/>
        </w:trPr>
        <w:tc>
          <w:tcPr>
            <w:tcW w:w="1666" w:type="pct"/>
            <w:noWrap/>
          </w:tcPr>
          <w:p w14:paraId="1201B621" w14:textId="77777777" w:rsidR="00340283" w:rsidRPr="00162A64" w:rsidRDefault="00EA406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66B4BA65" w14:textId="77777777" w:rsidR="00340283" w:rsidRPr="00162A64" w:rsidRDefault="00EA406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E5FAD8D" w14:textId="77777777" w:rsidR="00340283" w:rsidRPr="00162A64" w:rsidRDefault="0034028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791D389" w14:textId="77777777" w:rsidR="00340283" w:rsidRPr="00162A64" w:rsidRDefault="00EA406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306D1C64" w14:textId="77777777" w:rsidR="00340283" w:rsidRPr="00162A64" w:rsidRDefault="0034028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64E6F846" w14:textId="750DE82A" w:rsidR="00340283" w:rsidRPr="00162A64" w:rsidRDefault="00E67BE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667" w:type="pct"/>
          </w:tcPr>
          <w:p w14:paraId="0BCF8E5E" w14:textId="77777777" w:rsidR="00340283" w:rsidRPr="00162A64" w:rsidRDefault="0034028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627983AC" w14:textId="57C54BE9" w:rsidR="00340283" w:rsidRPr="00162A64" w:rsidRDefault="00340283">
      <w:pPr>
        <w:rPr>
          <w:rFonts w:ascii="Arial" w:hAnsi="Arial" w:cs="Arial"/>
          <w:sz w:val="20"/>
          <w:szCs w:val="20"/>
          <w:lang w:val="en-GB"/>
        </w:rPr>
      </w:pPr>
    </w:p>
    <w:p w14:paraId="4283732E" w14:textId="77777777" w:rsidR="00BF0782" w:rsidRPr="00162A64" w:rsidRDefault="00BF0782" w:rsidP="00BF0782">
      <w:pPr>
        <w:rPr>
          <w:rFonts w:ascii="Arial" w:hAnsi="Arial" w:cs="Arial"/>
          <w:sz w:val="20"/>
          <w:szCs w:val="20"/>
        </w:rPr>
      </w:pPr>
    </w:p>
    <w:p w14:paraId="47E68F84" w14:textId="77777777" w:rsidR="00BF0782" w:rsidRPr="00162A64" w:rsidRDefault="00BF0782" w:rsidP="00BF0782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  <w:r w:rsidRPr="00162A64"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  <w:t>PART 3</w:t>
      </w:r>
    </w:p>
    <w:p w14:paraId="731C92B1" w14:textId="77777777" w:rsidR="00BF0782" w:rsidRPr="00162A64" w:rsidRDefault="00BF0782" w:rsidP="00BF0782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6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114"/>
        <w:gridCol w:w="669"/>
      </w:tblGrid>
      <w:tr w:rsidR="00BF0782" w:rsidRPr="00162A64" w14:paraId="34F8B5A1" w14:textId="77777777" w:rsidTr="00BF0782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4850A" w14:textId="77777777" w:rsidR="00BF0782" w:rsidRPr="00162A64" w:rsidRDefault="00BF0782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2A64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14:paraId="3BE0AA79" w14:textId="77777777" w:rsidR="00BF0782" w:rsidRPr="00162A64" w:rsidRDefault="00BF0782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F0782" w:rsidRPr="00162A64" w14:paraId="4AF62A7C" w14:textId="77777777" w:rsidTr="00BF0782">
        <w:tc>
          <w:tcPr>
            <w:tcW w:w="2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CBAE1" w14:textId="77777777" w:rsidR="00BF0782" w:rsidRPr="00162A64" w:rsidRDefault="00BF078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7A17F7" w14:textId="77777777" w:rsidR="00BF0782" w:rsidRPr="00162A64" w:rsidRDefault="00BF0782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</w:pPr>
            <w:r w:rsidRPr="00162A64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BF0782" w:rsidRPr="00162A64" w14:paraId="64721177" w14:textId="77777777" w:rsidTr="00BF0782">
        <w:tc>
          <w:tcPr>
            <w:tcW w:w="2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8A306" w14:textId="77777777" w:rsidR="00BF0782" w:rsidRPr="00162A64" w:rsidRDefault="00BF078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EB78C5" w14:textId="77777777" w:rsidR="00357A55" w:rsidRPr="00162A64" w:rsidRDefault="00357A55" w:rsidP="00357A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2A64">
              <w:rPr>
                <w:rFonts w:ascii="Arial" w:hAnsi="Arial" w:cs="Arial"/>
                <w:sz w:val="20"/>
                <w:szCs w:val="20"/>
                <w:lang w:val="en-GB"/>
              </w:rPr>
              <w:t>The manuscript is exceptionally well-structured and addresses a "perfect storm" in global health with high-level academic rigor. It successfully bridges the gap between disparate fields like materials science and computational biology. I recommend acceptance with no further revisions</w:t>
            </w:r>
          </w:p>
          <w:p w14:paraId="0C22FE11" w14:textId="77777777" w:rsidR="00BF0782" w:rsidRPr="00162A64" w:rsidRDefault="00BF078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5798055" w14:textId="77777777" w:rsidR="00BF0782" w:rsidRPr="00162A64" w:rsidRDefault="00BF078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13D1286" w14:textId="77777777" w:rsidR="00BF0782" w:rsidRPr="00162A64" w:rsidRDefault="00BF078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C69C1" w14:textId="77777777" w:rsidR="00BF0782" w:rsidRPr="00162A64" w:rsidRDefault="00BF0782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0714E1EB" w14:textId="77777777" w:rsidR="00BF0782" w:rsidRPr="00162A64" w:rsidRDefault="00BF0782" w:rsidP="00BF0782">
      <w:pPr>
        <w:rPr>
          <w:rFonts w:ascii="Arial" w:eastAsia="Calibri" w:hAnsi="Arial" w:cs="Arial"/>
          <w:sz w:val="20"/>
          <w:szCs w:val="20"/>
          <w:lang w:val="en-IN"/>
        </w:rPr>
      </w:pPr>
    </w:p>
    <w:p w14:paraId="46FE08A7" w14:textId="5019D637" w:rsidR="00BF0782" w:rsidRPr="00162A64" w:rsidRDefault="00BF0782">
      <w:pPr>
        <w:rPr>
          <w:rFonts w:ascii="Arial" w:hAnsi="Arial" w:cs="Arial"/>
          <w:sz w:val="20"/>
          <w:szCs w:val="20"/>
          <w:lang w:val="en-GB"/>
        </w:rPr>
      </w:pPr>
    </w:p>
    <w:p w14:paraId="350E4F8D" w14:textId="77777777" w:rsidR="00162A64" w:rsidRPr="00162A64" w:rsidRDefault="00162A64" w:rsidP="00162A64">
      <w:pPr>
        <w:rPr>
          <w:rFonts w:ascii="Arial" w:hAnsi="Arial" w:cs="Arial"/>
          <w:b/>
          <w:sz w:val="20"/>
          <w:szCs w:val="20"/>
          <w:u w:val="single"/>
        </w:rPr>
      </w:pPr>
      <w:r w:rsidRPr="00162A64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0A3BE9AE" w14:textId="010EA36D" w:rsidR="00162A64" w:rsidRPr="00162A64" w:rsidRDefault="00162A64">
      <w:pPr>
        <w:rPr>
          <w:rFonts w:ascii="Arial" w:hAnsi="Arial" w:cs="Arial"/>
          <w:sz w:val="20"/>
          <w:szCs w:val="20"/>
          <w:lang w:val="en-GB"/>
        </w:rPr>
      </w:pPr>
    </w:p>
    <w:p w14:paraId="29A03FDA" w14:textId="59101494" w:rsidR="00162A64" w:rsidRPr="00162A64" w:rsidRDefault="00162A64" w:rsidP="00162A64">
      <w:pPr>
        <w:rPr>
          <w:rFonts w:ascii="Arial" w:hAnsi="Arial" w:cs="Arial"/>
          <w:sz w:val="20"/>
          <w:szCs w:val="20"/>
          <w:lang w:val="en-GB"/>
        </w:rPr>
      </w:pPr>
      <w:bookmarkStart w:id="0" w:name="_Hlk228885966"/>
      <w:proofErr w:type="spellStart"/>
      <w:r w:rsidRPr="00162A64">
        <w:rPr>
          <w:rFonts w:ascii="Arial" w:hAnsi="Arial" w:cs="Arial"/>
          <w:sz w:val="20"/>
          <w:szCs w:val="20"/>
          <w:lang w:val="en-GB"/>
        </w:rPr>
        <w:t>Thizwilondi</w:t>
      </w:r>
      <w:proofErr w:type="spellEnd"/>
      <w:r w:rsidRPr="00162A64">
        <w:rPr>
          <w:rFonts w:ascii="Arial" w:hAnsi="Arial" w:cs="Arial"/>
          <w:sz w:val="20"/>
          <w:szCs w:val="20"/>
          <w:lang w:val="en-GB"/>
        </w:rPr>
        <w:t xml:space="preserve"> Ananias </w:t>
      </w:r>
      <w:proofErr w:type="spellStart"/>
      <w:r w:rsidRPr="00162A64">
        <w:rPr>
          <w:rFonts w:ascii="Arial" w:hAnsi="Arial" w:cs="Arial"/>
          <w:sz w:val="20"/>
          <w:szCs w:val="20"/>
          <w:lang w:val="en-GB"/>
        </w:rPr>
        <w:t>Magadze</w:t>
      </w:r>
      <w:proofErr w:type="spellEnd"/>
      <w:r w:rsidRPr="00162A64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162A64">
        <w:rPr>
          <w:rFonts w:ascii="Arial" w:hAnsi="Arial" w:cs="Arial"/>
          <w:sz w:val="20"/>
          <w:szCs w:val="20"/>
          <w:lang w:val="en-GB"/>
        </w:rPr>
        <w:t>Sefako</w:t>
      </w:r>
      <w:proofErr w:type="spellEnd"/>
      <w:r w:rsidRPr="00162A64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62A64">
        <w:rPr>
          <w:rFonts w:ascii="Arial" w:hAnsi="Arial" w:cs="Arial"/>
          <w:sz w:val="20"/>
          <w:szCs w:val="20"/>
          <w:lang w:val="en-GB"/>
        </w:rPr>
        <w:t>Makgatho</w:t>
      </w:r>
      <w:proofErr w:type="spellEnd"/>
      <w:r w:rsidRPr="00162A64">
        <w:rPr>
          <w:rFonts w:ascii="Arial" w:hAnsi="Arial" w:cs="Arial"/>
          <w:sz w:val="20"/>
          <w:szCs w:val="20"/>
          <w:lang w:val="en-GB"/>
        </w:rPr>
        <w:t xml:space="preserve"> University</w:t>
      </w:r>
      <w:r w:rsidRPr="00162A64">
        <w:rPr>
          <w:rFonts w:ascii="Arial" w:hAnsi="Arial" w:cs="Arial"/>
          <w:sz w:val="20"/>
          <w:szCs w:val="20"/>
          <w:lang w:val="en-GB"/>
        </w:rPr>
        <w:t xml:space="preserve">, </w:t>
      </w:r>
      <w:r w:rsidRPr="00162A64">
        <w:rPr>
          <w:rFonts w:ascii="Arial" w:hAnsi="Arial" w:cs="Arial"/>
          <w:sz w:val="20"/>
          <w:szCs w:val="20"/>
          <w:lang w:val="en-GB"/>
        </w:rPr>
        <w:t>South Africa</w:t>
      </w:r>
      <w:bookmarkStart w:id="1" w:name="_GoBack"/>
      <w:bookmarkEnd w:id="0"/>
      <w:bookmarkEnd w:id="1"/>
    </w:p>
    <w:sectPr w:rsidR="00162A64" w:rsidRPr="00162A64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3C4E1" w14:textId="77777777" w:rsidR="004A6165" w:rsidRDefault="004A6165">
      <w:r>
        <w:separator/>
      </w:r>
    </w:p>
  </w:endnote>
  <w:endnote w:type="continuationSeparator" w:id="0">
    <w:p w14:paraId="43044DFF" w14:textId="77777777" w:rsidR="004A6165" w:rsidRDefault="004A6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D94E7" w14:textId="77777777" w:rsidR="00340283" w:rsidRDefault="00EA4068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1D066472" w14:textId="77777777" w:rsidR="00340283" w:rsidRDefault="00340283">
    <w:pPr>
      <w:pStyle w:val="Footer"/>
      <w:jc w:val="right"/>
    </w:pPr>
  </w:p>
  <w:p w14:paraId="19482D14" w14:textId="77777777" w:rsidR="00340283" w:rsidRDefault="00340283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8FC6D8" w14:textId="77777777" w:rsidR="004A6165" w:rsidRDefault="004A6165">
      <w:r>
        <w:separator/>
      </w:r>
    </w:p>
  </w:footnote>
  <w:footnote w:type="continuationSeparator" w:id="0">
    <w:p w14:paraId="1C90E84B" w14:textId="77777777" w:rsidR="004A6165" w:rsidRDefault="004A61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7B5D23" w14:textId="77777777" w:rsidR="00340283" w:rsidRDefault="0034028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1B0F3AF" w14:textId="77777777" w:rsidR="00340283" w:rsidRDefault="00EA4068">
    <w:pPr>
      <w:spacing w:before="100" w:beforeAutospacing="1" w:after="100" w:afterAutospacing="1"/>
      <w:jc w:val="center"/>
      <w:rPr>
        <w:color w:val="000000"/>
        <w:sz w:val="20"/>
      </w:rPr>
    </w:pPr>
    <w:r w:rsidRPr="004A6165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xNjAzNDAztTQ2MDJR0lEKTi0uzszPAykwrAUAbh/57SwAAAA="/>
  </w:docVars>
  <w:rsids>
    <w:rsidRoot w:val="00340283"/>
    <w:rsid w:val="001163C4"/>
    <w:rsid w:val="00162A64"/>
    <w:rsid w:val="0024215F"/>
    <w:rsid w:val="00340283"/>
    <w:rsid w:val="00357A55"/>
    <w:rsid w:val="004A6165"/>
    <w:rsid w:val="005A6ECE"/>
    <w:rsid w:val="006D012E"/>
    <w:rsid w:val="00762EA2"/>
    <w:rsid w:val="00842743"/>
    <w:rsid w:val="00905D0D"/>
    <w:rsid w:val="009127E6"/>
    <w:rsid w:val="00AA69CE"/>
    <w:rsid w:val="00AA7075"/>
    <w:rsid w:val="00BF0782"/>
    <w:rsid w:val="00C06AB2"/>
    <w:rsid w:val="00DA39CE"/>
    <w:rsid w:val="00E1292F"/>
    <w:rsid w:val="00E67BEB"/>
    <w:rsid w:val="00EA4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096414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ajoair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737</Words>
  <Characters>4203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1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47</cp:revision>
  <dcterms:created xsi:type="dcterms:W3CDTF">2026-03-24T06:32:00Z</dcterms:created>
  <dcterms:modified xsi:type="dcterms:W3CDTF">2026-05-05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